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4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849"/>
        <w:gridCol w:w="5039"/>
      </w:tblGrid>
      <w:tr w:rsidR="00D070E4" w:rsidRPr="00985929" w14:paraId="24478E49" w14:textId="77777777" w:rsidTr="00FB5CAD">
        <w:trPr>
          <w:trHeight w:val="398"/>
          <w:tblHeader/>
        </w:trPr>
        <w:tc>
          <w:tcPr>
            <w:tcW w:w="2686" w:type="pct"/>
          </w:tcPr>
          <w:p w14:paraId="1761C50D" w14:textId="0DF0CB78" w:rsidR="00D070E4" w:rsidRPr="00985929" w:rsidRDefault="00D11563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9636F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ducator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314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FB5CAD">
        <w:trPr>
          <w:trHeight w:val="398"/>
          <w:tblHeader/>
        </w:trPr>
        <w:tc>
          <w:tcPr>
            <w:tcW w:w="2686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314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031A13F6" w14:textId="1097B87B" w:rsidR="00CA64A9" w:rsidRPr="00985929" w:rsidRDefault="00CA64A9" w:rsidP="00D5251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985929">
        <w:rPr>
          <w:rFonts w:ascii="Calibri" w:hAnsi="Calibri" w:cs="Calibri"/>
          <w:bCs/>
          <w:sz w:val="24"/>
          <w:szCs w:val="24"/>
        </w:rPr>
        <w:t xml:space="preserve">The </w:t>
      </w:r>
      <w:r w:rsidRPr="00985929">
        <w:rPr>
          <w:rFonts w:ascii="Calibri" w:hAnsi="Calibri" w:cs="Calibri"/>
          <w:sz w:val="24"/>
          <w:szCs w:val="24"/>
        </w:rPr>
        <w:t xml:space="preserve">educator uses the Standards and Indicators rubric and levels of performance to </w:t>
      </w:r>
      <w:r w:rsidRPr="00985929">
        <w:rPr>
          <w:rFonts w:ascii="Calibri" w:hAnsi="Calibri" w:cs="Calibri"/>
          <w:bCs/>
          <w:sz w:val="24"/>
          <w:szCs w:val="24"/>
        </w:rPr>
        <w:t xml:space="preserve">reflect on practice and identify strengths and areas for growth/improvement based on supporting evidence. Information from this tool is discussed and utilized to inform the development of </w:t>
      </w:r>
      <w:r w:rsidR="00A8405E">
        <w:rPr>
          <w:rFonts w:ascii="Calibri" w:hAnsi="Calibri" w:cs="Calibri"/>
          <w:bCs/>
          <w:sz w:val="24"/>
          <w:szCs w:val="24"/>
        </w:rPr>
        <w:t>at least one</w:t>
      </w:r>
      <w:r w:rsidRPr="00985929">
        <w:rPr>
          <w:rFonts w:ascii="Calibri" w:hAnsi="Calibri" w:cs="Calibri"/>
          <w:bCs/>
          <w:sz w:val="24"/>
          <w:szCs w:val="24"/>
        </w:rPr>
        <w:t xml:space="preserve"> Professional Practice Goal (PPG) on the Goal Setting and Planning Tool document.</w:t>
      </w:r>
      <w:r w:rsidRPr="00985929">
        <w:rPr>
          <w:rFonts w:ascii="Calibri" w:hAnsi="Calibri" w:cs="Calibri"/>
          <w:sz w:val="24"/>
          <w:szCs w:val="24"/>
        </w:rPr>
        <w:t xml:space="preserve">  </w:t>
      </w:r>
    </w:p>
    <w:p w14:paraId="36CD0C10" w14:textId="77777777" w:rsidR="00D52512" w:rsidRDefault="00D52512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74A21FE6" w:rsidR="00D070E4" w:rsidRPr="005C618F" w:rsidRDefault="00AD5E69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D070E4" w:rsidRPr="005C618F">
        <w:rPr>
          <w:b/>
          <w:bCs/>
          <w:color w:val="365F91" w:themeColor="accent1" w:themeShade="BF"/>
          <w:sz w:val="24"/>
          <w:szCs w:val="24"/>
        </w:rPr>
        <w:t>P</w:t>
      </w:r>
      <w:r w:rsidR="004053B4">
        <w:rPr>
          <w:b/>
          <w:bCs/>
          <w:color w:val="365F91" w:themeColor="accent1" w:themeShade="BF"/>
          <w:sz w:val="24"/>
          <w:szCs w:val="24"/>
        </w:rPr>
        <w:t>erformance</w:t>
      </w:r>
      <w:r w:rsidR="00432789">
        <w:rPr>
          <w:b/>
          <w:bCs/>
          <w:color w:val="365F91" w:themeColor="accent1" w:themeShade="BF"/>
          <w:sz w:val="24"/>
          <w:szCs w:val="24"/>
        </w:rPr>
        <w:t xml:space="preserve"> </w:t>
      </w:r>
      <w:r w:rsidR="00D070E4" w:rsidRPr="005C618F">
        <w:rPr>
          <w:b/>
          <w:bCs/>
          <w:color w:val="365F91" w:themeColor="accent1" w:themeShade="BF"/>
          <w:sz w:val="24"/>
          <w:szCs w:val="24"/>
        </w:rPr>
        <w:t>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565ACE1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432789" w:rsidRPr="00432789">
        <w:rPr>
          <w:rFonts w:ascii="Calibri" w:hAnsi="Calibri" w:cs="Calibri"/>
          <w:b/>
          <w:sz w:val="24"/>
          <w:szCs w:val="24"/>
        </w:rPr>
        <w:t>Data-Based Decision-Making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5035"/>
        <w:gridCol w:w="5035"/>
      </w:tblGrid>
      <w:tr w:rsidR="009C775A" w:rsidRPr="00985929" w14:paraId="17B933D9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23E6F7EB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EC1B13C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6F500C" w:rsidRPr="00985929" w14:paraId="723C3515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01AA5C32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AB42B4">
              <w:rPr>
                <w:rFonts w:ascii="Calibri" w:hAnsi="Calibri" w:cs="Calibri"/>
                <w:b w:val="0"/>
                <w:sz w:val="24"/>
                <w:szCs w:val="24"/>
              </w:rPr>
              <w:t>Sy</w:t>
            </w:r>
            <w:r w:rsidR="00AB42B4" w:rsidRPr="00AB42B4">
              <w:rPr>
                <w:rFonts w:ascii="Calibri" w:hAnsi="Calibri" w:cs="Calibri"/>
                <w:b w:val="0"/>
                <w:sz w:val="24"/>
                <w:szCs w:val="24"/>
              </w:rPr>
              <w:t xml:space="preserve">stematically collects data from multiple sources as a foundation for decision making and considers ecological </w:t>
            </w:r>
            <w:r w:rsidR="00AB42B4" w:rsidRPr="00545D01">
              <w:rPr>
                <w:rFonts w:ascii="Calibri" w:hAnsi="Calibri" w:cs="Calibri"/>
                <w:b w:val="0"/>
                <w:sz w:val="24"/>
                <w:szCs w:val="24"/>
              </w:rPr>
              <w:t>factors (</w:t>
            </w:r>
            <w:r w:rsidR="00545D01" w:rsidRPr="00545D01">
              <w:rPr>
                <w:rFonts w:ascii="Calibri" w:hAnsi="Calibri" w:cs="Calibri"/>
                <w:b w:val="0"/>
                <w:sz w:val="24"/>
                <w:szCs w:val="24"/>
              </w:rPr>
              <w:t>e.g.</w:t>
            </w:r>
            <w:r w:rsidR="00AB42B4" w:rsidRPr="00545D01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AB42B4" w:rsidRPr="00AB42B4">
              <w:rPr>
                <w:rFonts w:ascii="Calibri" w:hAnsi="Calibri" w:cs="Calibri"/>
                <w:b w:val="0"/>
                <w:sz w:val="24"/>
                <w:szCs w:val="24"/>
              </w:rPr>
              <w:t xml:space="preserve"> classroom, observation, family, community characteristics) as a context for assessment and intervention in general and special education setting</w:t>
            </w:r>
            <w:r w:rsidR="00AB42B4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Indicator 1"/>
            <w:tag w:val="Indicator 1"/>
            <w:id w:val="-1882389838"/>
            <w:placeholder>
              <w:docPart w:val="DefaultPlaceholder_1082065158"/>
            </w:placeholder>
            <w:text/>
          </w:sdtPr>
          <w:sdtEndPr/>
          <w:sdtContent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1D3B7BA" w14:textId="77777777" w:rsidR="006F500C" w:rsidRPr="00985929" w:rsidRDefault="00055551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</w:tr>
      <w:tr w:rsidR="006F500C" w:rsidRPr="00985929" w14:paraId="601F53A2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19BF169" w14:textId="1B5FE1C8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F7BFB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EF7BFB" w:rsidRPr="00EF7BFB">
              <w:rPr>
                <w:rFonts w:ascii="Calibri" w:hAnsi="Calibri" w:cs="Calibri"/>
                <w:b w:val="0"/>
                <w:sz w:val="24"/>
                <w:szCs w:val="24"/>
              </w:rPr>
              <w:t>ollects and uses assessment data to understand students’ difficulties and to select and implement evidence-based instructional and/or mental health services</w:t>
            </w:r>
            <w:r w:rsidR="00EF7BFB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BFFAD90A91884EF9A2474B8066990588"/>
            </w:placeholder>
            <w:showingPlcHdr/>
          </w:sdtPr>
          <w:sdtEndPr/>
          <w:sdtContent>
            <w:permStart w:id="1643666590" w:edGrp="everyone" w:displacedByCustomXml="prev"/>
            <w:tc>
              <w:tcPr>
                <w:tcW w:w="2500" w:type="pct"/>
              </w:tcPr>
              <w:p w14:paraId="5688FB58" w14:textId="77777777" w:rsidR="006F500C" w:rsidRPr="00985929" w:rsidRDefault="006F500C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</w:tr>
      <w:tr w:rsidR="006F500C" w:rsidRPr="00985929" w14:paraId="509615D1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7B1B60B3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15498">
              <w:rPr>
                <w:rFonts w:ascii="Calibri" w:hAnsi="Calibri" w:cs="Calibri"/>
                <w:b w:val="0"/>
                <w:sz w:val="24"/>
                <w:szCs w:val="24"/>
              </w:rPr>
              <w:t>Us</w:t>
            </w:r>
            <w:r w:rsidR="00C90466" w:rsidRPr="00C90466">
              <w:rPr>
                <w:rFonts w:ascii="Calibri" w:hAnsi="Calibri" w:cs="Calibri"/>
                <w:b w:val="0"/>
                <w:sz w:val="24"/>
                <w:szCs w:val="24"/>
              </w:rPr>
              <w:t>es valid, reliable, and nondiscriminatory assessment techniques to analyze progress toward academic and behavioral goals, measure response to interventions, and revise interventions as necessary</w:t>
            </w:r>
            <w:r w:rsidR="00C90466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BFFAD90A91884EF9A2474B8066990588"/>
            </w:placeholder>
            <w:showingPlcHdr/>
          </w:sdtPr>
          <w:sdtEndPr/>
          <w:sdtContent>
            <w:permStart w:id="4306468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6958182" w14:textId="77777777" w:rsidR="006F500C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</w:tr>
      <w:tr w:rsidR="006F500C" w:rsidRPr="00985929" w14:paraId="6A402788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A6EB4A1" w14:textId="6D8EF903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15498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B15498" w:rsidRPr="00B15498">
              <w:rPr>
                <w:rFonts w:ascii="Calibri" w:hAnsi="Calibri" w:cs="Calibri"/>
                <w:b w:val="0"/>
                <w:sz w:val="24"/>
                <w:szCs w:val="24"/>
              </w:rPr>
              <w:t>romotes the use of systematic and valid data collection procedures for evaluating the effectiveness and/or need for modification of school-based interventions and programs</w:t>
            </w:r>
            <w:r w:rsidR="00B15498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BFFAD90A91884EF9A2474B8066990588"/>
            </w:placeholder>
            <w:showingPlcHdr/>
          </w:sdtPr>
          <w:sdtEndPr/>
          <w:sdtContent>
            <w:permStart w:id="734274636" w:edGrp="everyone" w:displacedByCustomXml="prev"/>
            <w:tc>
              <w:tcPr>
                <w:tcW w:w="2500" w:type="pct"/>
              </w:tcPr>
              <w:p w14:paraId="14144FA5" w14:textId="77777777" w:rsidR="006F500C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32DB11F6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DE7F2E5" w14:textId="77777777" w:rsidR="00D52512" w:rsidRDefault="00D52512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64356053" w14:textId="691248C1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2: </w:t>
      </w:r>
      <w:r w:rsidR="00D33EF2" w:rsidRPr="00D33EF2">
        <w:rPr>
          <w:rFonts w:ascii="Calibri" w:hAnsi="Calibri" w:cs="Calibri"/>
          <w:b/>
          <w:sz w:val="24"/>
          <w:szCs w:val="24"/>
        </w:rPr>
        <w:t>Accountability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5035"/>
        <w:gridCol w:w="5035"/>
      </w:tblGrid>
      <w:tr w:rsidR="00DB1A32" w:rsidRPr="00985929" w14:paraId="1544C0F6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6EBD312F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B14BA87" w14:textId="77777777" w:rsidR="00DB1A32" w:rsidRPr="00985929" w:rsidRDefault="00DB1A32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Level of Performance and Evidence </w:t>
            </w:r>
          </w:p>
        </w:tc>
      </w:tr>
      <w:tr w:rsidR="00DB1A32" w:rsidRPr="00985929" w14:paraId="1FB68FD2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16C63452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9178A3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9178A3" w:rsidRPr="009178A3">
              <w:rPr>
                <w:rFonts w:ascii="Calibri" w:hAnsi="Calibri" w:cs="Calibri"/>
                <w:b w:val="0"/>
                <w:sz w:val="24"/>
                <w:szCs w:val="24"/>
              </w:rPr>
              <w:t>s part of an interdisciplinary team, conducts psycho-educational assessments including a variety of assessments (both formal and informal) according to standards outlined in the Nevada Administrative Code</w:t>
            </w:r>
            <w:r w:rsidR="009178A3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="009178A3" w:rsidRPr="009178A3">
              <w:rPr>
                <w:rFonts w:ascii="Calibri" w:hAnsi="Calibri" w:cs="Calibri"/>
                <w:b w:val="0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Standard 2 - Indicator 1"/>
            <w:id w:val="-106977944"/>
            <w:placeholder>
              <w:docPart w:val="8D7A47C317D241A8B1890D05811E802F"/>
            </w:placeholder>
            <w:showingPlcHdr/>
          </w:sdtPr>
          <w:sdtEndPr/>
          <w:sdtContent>
            <w:permStart w:id="1268147555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12E7E77" w14:textId="77777777" w:rsidR="00DB1A32" w:rsidRPr="00985929" w:rsidRDefault="00DB1A32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68147555" w:displacedByCustomXml="next"/>
          </w:sdtContent>
        </w:sdt>
      </w:tr>
      <w:tr w:rsidR="00DB1A32" w:rsidRPr="00985929" w14:paraId="06F07734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B246CF9" w14:textId="16703075" w:rsidR="00DB1A32" w:rsidRPr="00985929" w:rsidRDefault="00C3241D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7C0436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7C0436" w:rsidRPr="007C0436">
              <w:rPr>
                <w:rFonts w:ascii="Calibri" w:hAnsi="Calibri" w:cs="Calibri"/>
                <w:b w:val="0"/>
                <w:sz w:val="24"/>
                <w:szCs w:val="24"/>
              </w:rPr>
              <w:t>evelops multidisciplinary reports that are comprehensive (i.e., include all a suspected disability and Nevada Administrative Code standards), yet understandable</w:t>
            </w:r>
            <w:r w:rsidR="007C0436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="007C0436" w:rsidRPr="007C0436">
              <w:rPr>
                <w:rFonts w:ascii="Calibri" w:hAnsi="Calibri" w:cs="Calibri"/>
                <w:b w:val="0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4933895"/>
            <w:placeholder>
              <w:docPart w:val="8D7A47C317D241A8B1890D05811E802F"/>
            </w:placeholder>
            <w:showingPlcHdr/>
          </w:sdtPr>
          <w:sdtEndPr/>
          <w:sdtContent>
            <w:permStart w:id="1737847971" w:edGrp="everyone" w:displacedByCustomXml="prev"/>
            <w:tc>
              <w:tcPr>
                <w:tcW w:w="2500" w:type="pct"/>
              </w:tcPr>
              <w:p w14:paraId="6F756D56" w14:textId="77777777" w:rsidR="00DB1A32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37847971" w:displacedByCustomXml="next"/>
          </w:sdtContent>
        </w:sdt>
      </w:tr>
      <w:tr w:rsidR="00DB1A32" w:rsidRPr="00985929" w14:paraId="374D3224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4209EEE1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F0DE7"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="005F0DE7" w:rsidRPr="005F0DE7">
              <w:rPr>
                <w:rFonts w:ascii="Calibri" w:hAnsi="Calibri" w:cs="Calibri"/>
                <w:b w:val="0"/>
                <w:sz w:val="24"/>
                <w:szCs w:val="24"/>
              </w:rPr>
              <w:t>akes eligibility recommendations that are supported by a preponderance of evidence</w:t>
            </w:r>
            <w:r w:rsidR="005F0DE7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73864909"/>
            <w:placeholder>
              <w:docPart w:val="8D7A47C317D241A8B1890D05811E802F"/>
            </w:placeholder>
            <w:showingPlcHdr/>
          </w:sdtPr>
          <w:sdtEndPr/>
          <w:sdtContent>
            <w:permStart w:id="1095767376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B773586" w14:textId="77777777" w:rsidR="00DB1A32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95767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2D2B25D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3138EC7B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E6776A" w:rsidRPr="00E6776A">
        <w:rPr>
          <w:rFonts w:ascii="Calibri" w:hAnsi="Calibri" w:cs="Calibri"/>
          <w:b/>
          <w:sz w:val="24"/>
          <w:szCs w:val="24"/>
        </w:rPr>
        <w:t>Consultation and Collaboration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5035"/>
        <w:gridCol w:w="5035"/>
      </w:tblGrid>
      <w:tr w:rsidR="00CA64A9" w:rsidRPr="00985929" w14:paraId="6AE48C80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1FF61EAE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4003BFDE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7BD65E2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2B2257B0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21B78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E21B78" w:rsidRPr="00E21B78">
              <w:rPr>
                <w:rFonts w:ascii="Calibri" w:hAnsi="Calibri" w:cs="Calibri"/>
                <w:b w:val="0"/>
                <w:sz w:val="24"/>
                <w:szCs w:val="24"/>
              </w:rPr>
              <w:t>articipates in team-based planning to develop, review, and design academic or behavioral interventions and collaborates to recommend specific, observable, and measurable goals to evaluate effectiveness</w:t>
            </w:r>
            <w:r w:rsidR="00E21B78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969747934"/>
            <w:placeholder>
              <w:docPart w:val="484459DB37D148699E5B8DA3A7415D33"/>
            </w:placeholder>
            <w:showingPlcHdr/>
          </w:sdtPr>
          <w:sdtEndPr/>
          <w:sdtContent>
            <w:permStart w:id="124132942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CA958B7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41329421" w:displacedByCustomXml="next"/>
          </w:sdtContent>
        </w:sdt>
      </w:tr>
      <w:tr w:rsidR="00CA64A9" w:rsidRPr="00985929" w14:paraId="1835706B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AD84B65" w14:textId="4715223F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9237E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59237E" w:rsidRPr="0059237E">
              <w:rPr>
                <w:rFonts w:ascii="Calibri" w:hAnsi="Calibri" w:cs="Calibri"/>
                <w:b w:val="0"/>
                <w:sz w:val="24"/>
                <w:szCs w:val="24"/>
              </w:rPr>
              <w:t>ollects and uses assessment data to understand students’ difficulties and to select and implement instructional and/or mental health services</w:t>
            </w:r>
            <w:r w:rsidR="0059237E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45141656"/>
            <w:placeholder>
              <w:docPart w:val="484459DB37D148699E5B8DA3A7415D33"/>
            </w:placeholder>
            <w:showingPlcHdr/>
          </w:sdtPr>
          <w:sdtEndPr/>
          <w:sdtContent>
            <w:permStart w:id="1108358805" w:edGrp="everyone" w:displacedByCustomXml="prev"/>
            <w:tc>
              <w:tcPr>
                <w:tcW w:w="2500" w:type="pct"/>
              </w:tcPr>
              <w:p w14:paraId="36D1584E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08358805" w:displacedByCustomXml="next"/>
          </w:sdtContent>
        </w:sdt>
      </w:tr>
      <w:tr w:rsidR="00CA64A9" w:rsidRPr="00985929" w14:paraId="5C9C4DFC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1E280F85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CD1B41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CD1B41" w:rsidRPr="00CD1B41">
              <w:rPr>
                <w:rFonts w:ascii="Calibri" w:hAnsi="Calibri" w:cs="Calibri"/>
                <w:b w:val="0"/>
                <w:sz w:val="24"/>
                <w:szCs w:val="24"/>
              </w:rPr>
              <w:t>ngages in consultation and collaboration at the individual, family, group, and system levels and at various stages of intervention</w:t>
            </w:r>
            <w:r w:rsidR="00CD1B41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26986440"/>
            <w:placeholder>
              <w:docPart w:val="484459DB37D148699E5B8DA3A7415D33"/>
            </w:placeholder>
            <w:showingPlcHdr/>
          </w:sdtPr>
          <w:sdtEndPr/>
          <w:sdtContent>
            <w:permStart w:id="824316032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65CAE6C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2431603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04319B23" w14:textId="77777777" w:rsidR="00F74DEA" w:rsidRDefault="00F74DEA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517DF0E9" w14:textId="77777777" w:rsidR="00BD2C40" w:rsidRDefault="00BD2C40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74F8F7AA" w14:textId="57E0432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4: </w:t>
      </w:r>
      <w:r w:rsidR="0068417A" w:rsidRPr="0068417A">
        <w:rPr>
          <w:rFonts w:ascii="Calibri" w:hAnsi="Calibri" w:cs="Calibri"/>
          <w:b/>
          <w:sz w:val="24"/>
          <w:szCs w:val="24"/>
        </w:rPr>
        <w:t>Legal, Ethical, and Professional Practice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5035"/>
        <w:gridCol w:w="5035"/>
      </w:tblGrid>
      <w:tr w:rsidR="00CA64A9" w:rsidRPr="00985929" w14:paraId="114EC77C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0E422D05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1BC5E0D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8EEC6CE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50794887" w:rsidR="00CA64A9" w:rsidRPr="00985929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D2C40">
              <w:rPr>
                <w:rFonts w:ascii="Calibri" w:hAnsi="Calibri" w:cs="Calibri"/>
                <w:b w:val="0"/>
                <w:sz w:val="24"/>
                <w:szCs w:val="24"/>
              </w:rPr>
              <w:t>R</w:t>
            </w:r>
            <w:r w:rsidR="00BD2C40" w:rsidRPr="00BD2C40">
              <w:rPr>
                <w:rFonts w:ascii="Calibri" w:hAnsi="Calibri" w:cs="Calibri"/>
                <w:b w:val="0"/>
                <w:sz w:val="24"/>
                <w:szCs w:val="24"/>
              </w:rPr>
              <w:t>espects individuals’ rights to privacy and confidentiality as consistent with Family Educational Rights and Privacy Act (FERPA)</w:t>
            </w:r>
            <w:r w:rsidR="00BD2C40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84339719"/>
            <w:placeholder>
              <w:docPart w:val="C808A4F21EFC4638A48447400A3ED517"/>
            </w:placeholder>
            <w:showingPlcHdr/>
          </w:sdtPr>
          <w:sdtEndPr/>
          <w:sdtContent>
            <w:permStart w:id="129652486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108C809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96524860" w:displacedByCustomXml="next"/>
          </w:sdtContent>
        </w:sdt>
      </w:tr>
      <w:tr w:rsidR="00CA64A9" w:rsidRPr="00985929" w14:paraId="42B9778F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A7C297D" w14:textId="749134B2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F50AF0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F50AF0" w:rsidRPr="00F50AF0">
              <w:rPr>
                <w:rFonts w:ascii="Calibri" w:hAnsi="Calibri" w:cs="Calibri"/>
                <w:b w:val="0"/>
                <w:sz w:val="24"/>
                <w:szCs w:val="24"/>
              </w:rPr>
              <w:t>ctively seeks and participates in professional development opportunities, reflects critically on own strengths and weaknesses, and identifies professional development needs</w:t>
            </w:r>
            <w:r w:rsidR="00EB5125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981569401"/>
            <w:placeholder>
              <w:docPart w:val="C808A4F21EFC4638A48447400A3ED517"/>
            </w:placeholder>
            <w:showingPlcHdr/>
          </w:sdtPr>
          <w:sdtEndPr/>
          <w:sdtContent>
            <w:permStart w:id="612199378" w:edGrp="everyone" w:displacedByCustomXml="prev"/>
            <w:tc>
              <w:tcPr>
                <w:tcW w:w="2500" w:type="pct"/>
              </w:tcPr>
              <w:p w14:paraId="78507C32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12199378" w:displacedByCustomXml="next"/>
          </w:sdtContent>
        </w:sdt>
      </w:tr>
      <w:tr w:rsidR="00CA64A9" w:rsidRPr="00985929" w14:paraId="0B86EDD3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019F828F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B5125">
              <w:rPr>
                <w:rFonts w:ascii="Calibri" w:hAnsi="Calibri" w:cs="Calibri"/>
                <w:sz w:val="24"/>
                <w:szCs w:val="24"/>
              </w:rPr>
              <w:t>E</w:t>
            </w:r>
            <w:r w:rsidR="00EB5125" w:rsidRPr="00EB5125">
              <w:rPr>
                <w:rFonts w:ascii="Calibri" w:hAnsi="Calibri" w:cs="Calibri"/>
                <w:b w:val="0"/>
                <w:sz w:val="24"/>
                <w:szCs w:val="24"/>
              </w:rPr>
              <w:t xml:space="preserve">ngages in strong professional presentation and conduct with skills such as communication, interpersonal interactions, responsibility, adaptability, initiative, and dependability </w:t>
            </w:r>
            <w:r w:rsidR="00EB5125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="00EB5125" w:rsidRPr="00EB5125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183942032"/>
            <w:placeholder>
              <w:docPart w:val="C808A4F21EFC4638A48447400A3ED517"/>
            </w:placeholder>
            <w:showingPlcHdr/>
          </w:sdtPr>
          <w:sdtEndPr/>
          <w:sdtContent>
            <w:permStart w:id="154732474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8DBC8B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473247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79B2DAFE" w14:textId="7ACBE587" w:rsidR="00D019B0" w:rsidRDefault="00D019B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E07F32B" w14:textId="35353F85" w:rsidR="002F1611" w:rsidRPr="002F1611" w:rsidRDefault="002F1611" w:rsidP="002F1611">
      <w:pPr>
        <w:spacing w:after="0" w:line="240" w:lineRule="auto"/>
        <w:jc w:val="center"/>
        <w:rPr>
          <w:rFonts w:cstheme="minorHAnsi"/>
          <w:b/>
          <w:color w:val="FF0000"/>
          <w:sz w:val="24"/>
          <w:szCs w:val="24"/>
        </w:rPr>
      </w:pPr>
      <w:r w:rsidRPr="002F1611">
        <w:rPr>
          <w:rFonts w:cstheme="minorHAnsi"/>
          <w:b/>
          <w:color w:val="365F91" w:themeColor="accent1" w:themeShade="BF"/>
          <w:sz w:val="24"/>
          <w:szCs w:val="24"/>
        </w:rPr>
        <w:t>Additional Professional Performance Standards</w:t>
      </w:r>
    </w:p>
    <w:p w14:paraId="7951B198" w14:textId="11786AC7" w:rsidR="002F1611" w:rsidRPr="00B35A3D" w:rsidRDefault="002F1611" w:rsidP="002F1611">
      <w:pPr>
        <w:spacing w:after="0" w:line="240" w:lineRule="auto"/>
        <w:jc w:val="center"/>
        <w:rPr>
          <w:rFonts w:cstheme="minorHAnsi"/>
          <w:bCs/>
          <w:i/>
          <w:sz w:val="24"/>
          <w:szCs w:val="24"/>
        </w:rPr>
      </w:pPr>
      <w:r w:rsidRPr="00B35A3D">
        <w:rPr>
          <w:rFonts w:cstheme="minorHAnsi"/>
          <w:bCs/>
          <w:i/>
          <w:sz w:val="24"/>
          <w:szCs w:val="24"/>
        </w:rPr>
        <w:t xml:space="preserve">(Note: These standards are optional but may be selected and used for professional growth purposes </w:t>
      </w:r>
      <w:r w:rsidR="00B35A3D">
        <w:rPr>
          <w:rFonts w:cstheme="minorHAnsi"/>
          <w:bCs/>
          <w:i/>
          <w:sz w:val="24"/>
          <w:szCs w:val="24"/>
        </w:rPr>
        <w:br/>
      </w:r>
      <w:r w:rsidRPr="00B35A3D">
        <w:rPr>
          <w:rFonts w:cstheme="minorHAnsi"/>
          <w:bCs/>
          <w:i/>
          <w:sz w:val="24"/>
          <w:szCs w:val="24"/>
        </w:rPr>
        <w:t>as determined by School Psychologist and his/her evaluator)</w:t>
      </w:r>
    </w:p>
    <w:p w14:paraId="65A84E4A" w14:textId="77777777" w:rsidR="002F1611" w:rsidRDefault="002F1611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AE7393E" w14:textId="2DFD958C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5: </w:t>
      </w:r>
      <w:r w:rsidR="00C322BC" w:rsidRPr="00C322BC">
        <w:rPr>
          <w:rFonts w:ascii="Calibri" w:hAnsi="Calibri" w:cs="Calibri"/>
          <w:b/>
          <w:sz w:val="24"/>
          <w:szCs w:val="24"/>
        </w:rPr>
        <w:t>Interventions and Instructional Support to Develop Academic Skill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CA64A9" w:rsidRPr="00985929" w14:paraId="1E789C04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438C00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D09727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658489F1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7CEEA3B" w14:textId="56E1554F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261D14">
              <w:rPr>
                <w:rFonts w:ascii="Calibri" w:hAnsi="Calibri" w:cs="Calibri"/>
                <w:b w:val="0"/>
                <w:sz w:val="24"/>
                <w:szCs w:val="24"/>
              </w:rPr>
              <w:t>Ex</w:t>
            </w:r>
            <w:r w:rsidR="00261D14" w:rsidRPr="00261D14">
              <w:rPr>
                <w:rFonts w:ascii="Calibri" w:hAnsi="Calibri" w:cs="Calibri"/>
                <w:b w:val="0"/>
                <w:sz w:val="24"/>
                <w:szCs w:val="24"/>
              </w:rPr>
              <w:t>hibits knowledge of cognitive and academic assessments</w:t>
            </w:r>
            <w:r w:rsidR="00261D14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="00261D14" w:rsidRPr="00261D14">
              <w:rPr>
                <w:rFonts w:ascii="Calibri" w:hAnsi="Calibri" w:cs="Calibri"/>
                <w:b w:val="0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435277998"/>
            <w:placeholder>
              <w:docPart w:val="F6CBD768A76B48E592218A8614D9A829"/>
            </w:placeholder>
            <w:showingPlcHdr/>
          </w:sdtPr>
          <w:sdtEndPr/>
          <w:sdtContent>
            <w:permStart w:id="147607436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FCBA50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76074369" w:displacedByCustomXml="next"/>
          </w:sdtContent>
        </w:sdt>
      </w:tr>
      <w:tr w:rsidR="00CA64A9" w:rsidRPr="00985929" w14:paraId="6B15E603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AE2DF08" w14:textId="54046DF0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28168C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28168C" w:rsidRPr="0028168C">
              <w:rPr>
                <w:rFonts w:ascii="Calibri" w:hAnsi="Calibri" w:cs="Calibri"/>
                <w:b w:val="0"/>
                <w:sz w:val="24"/>
                <w:szCs w:val="24"/>
              </w:rPr>
              <w:t>ses data collection to provide specific interventions and recommendations</w:t>
            </w:r>
            <w:r w:rsidR="0028168C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299383196"/>
            <w:placeholder>
              <w:docPart w:val="F6CBD768A76B48E592218A8614D9A829"/>
            </w:placeholder>
            <w:showingPlcHdr/>
          </w:sdtPr>
          <w:sdtEndPr/>
          <w:sdtContent>
            <w:permStart w:id="536048958" w:edGrp="everyone" w:displacedByCustomXml="prev"/>
            <w:tc>
              <w:tcPr>
                <w:tcW w:w="2500" w:type="pct"/>
              </w:tcPr>
              <w:p w14:paraId="3C92E988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36048958" w:displacedByCustomXml="next"/>
          </w:sdtContent>
        </w:sdt>
      </w:tr>
      <w:tr w:rsidR="00CA64A9" w:rsidRPr="00985929" w14:paraId="5670EC6F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5BEFAFF" w14:textId="68419BB6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017197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017197" w:rsidRPr="00017197">
              <w:rPr>
                <w:rFonts w:ascii="Calibri" w:hAnsi="Calibri" w:cs="Calibri"/>
                <w:b w:val="0"/>
                <w:sz w:val="24"/>
                <w:szCs w:val="24"/>
              </w:rPr>
              <w:t>xhibits knowledge of best practice methods and research</w:t>
            </w:r>
            <w:r w:rsidR="005D3F36"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="00017197" w:rsidRPr="00017197">
              <w:rPr>
                <w:rFonts w:ascii="Calibri" w:hAnsi="Calibri" w:cs="Calibri"/>
                <w:b w:val="0"/>
                <w:sz w:val="24"/>
                <w:szCs w:val="24"/>
              </w:rPr>
              <w:t>based programs to ensure effectiveness of meeting educational needs</w:t>
            </w:r>
            <w:r w:rsidR="00017197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566263401"/>
            <w:placeholder>
              <w:docPart w:val="F6CBD768A76B48E592218A8614D9A829"/>
            </w:placeholder>
            <w:showingPlcHdr/>
          </w:sdtPr>
          <w:sdtEndPr/>
          <w:sdtContent>
            <w:permStart w:id="207227435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AFD450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2274359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CA64A9" w:rsidRPr="00985929" w14:paraId="1DB19CD2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13690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CA64A9" w:rsidRPr="00985929" w14:paraId="5F3CB498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045717249"/>
            <w:placeholder>
              <w:docPart w:val="E2BF46D762B343598E0AABF1175D3295"/>
            </w:placeholder>
            <w:showingPlcHdr/>
          </w:sdtPr>
          <w:sdtEndPr/>
          <w:sdtContent>
            <w:permStart w:id="140249952" w:edGrp="everyone" w:displacedByCustomXml="prev"/>
            <w:tc>
              <w:tcPr>
                <w:tcW w:w="5000" w:type="pct"/>
              </w:tcPr>
              <w:p w14:paraId="41D9E541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0249952" w:displacedByCustomXml="next"/>
          </w:sdtContent>
        </w:sdt>
      </w:tr>
    </w:tbl>
    <w:p w14:paraId="5670CE8A" w14:textId="77777777" w:rsidR="005D3F36" w:rsidRDefault="005D3F36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0501EC19" w14:textId="77777777" w:rsidR="002D0954" w:rsidRDefault="002D0954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2CDC9E98" w14:textId="097FC053" w:rsidR="005D3F36" w:rsidRPr="00985929" w:rsidRDefault="005D3F36" w:rsidP="005D3F3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</w:t>
      </w:r>
      <w:r>
        <w:rPr>
          <w:rFonts w:ascii="Calibri" w:hAnsi="Calibri" w:cs="Calibri"/>
          <w:b/>
          <w:sz w:val="24"/>
          <w:szCs w:val="24"/>
        </w:rPr>
        <w:t>6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0F2923" w:rsidRPr="000F2923">
        <w:rPr>
          <w:rFonts w:ascii="Calibri" w:hAnsi="Calibri" w:cs="Calibri"/>
          <w:b/>
          <w:sz w:val="24"/>
          <w:szCs w:val="24"/>
        </w:rPr>
        <w:t>Interventions and Mental Health Services to Develop Social and Life Skill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5D3F36" w:rsidRPr="00985929" w14:paraId="2E6C4EBB" w14:textId="77777777" w:rsidTr="00D04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26BD05A3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3C8DFE94" w14:textId="77777777" w:rsidR="005D3F36" w:rsidRPr="00985929" w:rsidRDefault="005D3F36" w:rsidP="00D04A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5D3F36" w:rsidRPr="00985929" w14:paraId="47258AAB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15230B" w14:textId="5668B1F4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2D0954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2D0954" w:rsidRPr="002D0954">
              <w:rPr>
                <w:rFonts w:ascii="Calibri" w:hAnsi="Calibri" w:cs="Calibri"/>
                <w:b w:val="0"/>
                <w:sz w:val="24"/>
                <w:szCs w:val="24"/>
              </w:rPr>
              <w:t>ses behavioral assessments that are valid, reliable, and pertinent to student concerns as part of a comprehensive evaluation</w:t>
            </w:r>
            <w:r w:rsidR="002D0954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Pr="00261D14">
              <w:rPr>
                <w:rFonts w:ascii="Calibri" w:hAnsi="Calibri" w:cs="Calibri"/>
                <w:b w:val="0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207576016"/>
            <w:placeholder>
              <w:docPart w:val="B59BC886DBC348008D9B3F7667B0A68B"/>
            </w:placeholder>
            <w:showingPlcHdr/>
          </w:sdtPr>
          <w:sdtEndPr/>
          <w:sdtContent>
            <w:permStart w:id="431694546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1EE1EEF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1694546" w:displacedByCustomXml="next"/>
          </w:sdtContent>
        </w:sdt>
      </w:tr>
      <w:tr w:rsidR="005D3F36" w:rsidRPr="00985929" w14:paraId="3F32CEB3" w14:textId="77777777" w:rsidTr="00D04A6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645A5C8" w14:textId="2059C154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1A5447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1A5447" w:rsidRPr="001A5447">
              <w:rPr>
                <w:rFonts w:ascii="Calibri" w:hAnsi="Calibri" w:cs="Calibri"/>
                <w:b w:val="0"/>
                <w:sz w:val="24"/>
                <w:szCs w:val="24"/>
              </w:rPr>
              <w:t>elivers direct and indirect Mental Health Services, including Counseling Services, crisis intervention, and safety assessments to students and families</w:t>
            </w:r>
            <w:r w:rsidR="001A5447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="001A5447" w:rsidRPr="001A5447">
              <w:rPr>
                <w:rFonts w:ascii="Calibri" w:hAnsi="Calibri" w:cs="Calibri"/>
                <w:b w:val="0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921535054"/>
            <w:placeholder>
              <w:docPart w:val="B59BC886DBC348008D9B3F7667B0A68B"/>
            </w:placeholder>
            <w:showingPlcHdr/>
          </w:sdtPr>
          <w:sdtEndPr/>
          <w:sdtContent>
            <w:permStart w:id="863392601" w:edGrp="everyone" w:displacedByCustomXml="prev"/>
            <w:tc>
              <w:tcPr>
                <w:tcW w:w="2500" w:type="pct"/>
              </w:tcPr>
              <w:p w14:paraId="38F58D19" w14:textId="77777777" w:rsidR="005D3F36" w:rsidRPr="00985929" w:rsidRDefault="005D3F36" w:rsidP="00D04A6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6339260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5D3F36" w:rsidRPr="00985929" w14:paraId="22CC5F84" w14:textId="77777777" w:rsidTr="00D04A68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1C37780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5D3F36" w:rsidRPr="00985929" w14:paraId="5E412E12" w14:textId="77777777" w:rsidTr="00D04A68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350332181"/>
            <w:placeholder>
              <w:docPart w:val="261D87DCCDF14BF89FE06686D0E897DC"/>
            </w:placeholder>
            <w:showingPlcHdr/>
          </w:sdtPr>
          <w:sdtEndPr/>
          <w:sdtContent>
            <w:permStart w:id="1175542968" w:edGrp="everyone" w:displacedByCustomXml="prev"/>
            <w:tc>
              <w:tcPr>
                <w:tcW w:w="5000" w:type="pct"/>
              </w:tcPr>
              <w:p w14:paraId="157901A7" w14:textId="77777777" w:rsidR="005D3F36" w:rsidRPr="00985929" w:rsidRDefault="005D3F36" w:rsidP="00D04A68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75542968" w:displacedByCustomXml="next"/>
          </w:sdtContent>
        </w:sdt>
      </w:tr>
    </w:tbl>
    <w:p w14:paraId="31694228" w14:textId="77777777" w:rsidR="005D3F36" w:rsidRDefault="005D3F36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21312C0F" w14:textId="73FBB1DD" w:rsidR="005D3F36" w:rsidRPr="00985929" w:rsidRDefault="005D3F36" w:rsidP="005D3F3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</w:t>
      </w:r>
      <w:r>
        <w:rPr>
          <w:rFonts w:ascii="Calibri" w:hAnsi="Calibri" w:cs="Calibri"/>
          <w:b/>
          <w:sz w:val="24"/>
          <w:szCs w:val="24"/>
        </w:rPr>
        <w:t>7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696BED" w:rsidRPr="00696BED">
        <w:rPr>
          <w:rFonts w:ascii="Calibri" w:hAnsi="Calibri" w:cs="Calibri"/>
          <w:b/>
          <w:sz w:val="24"/>
          <w:szCs w:val="24"/>
        </w:rPr>
        <w:t>School-Wide Practices to Promote Learning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5D3F36" w:rsidRPr="00985929" w14:paraId="2462CEEE" w14:textId="77777777" w:rsidTr="00D04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7673FECF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5B03305A" w14:textId="77777777" w:rsidR="005D3F36" w:rsidRPr="00985929" w:rsidRDefault="005D3F36" w:rsidP="00D04A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5D3F36" w:rsidRPr="00985929" w14:paraId="37843B10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DA938F4" w14:textId="5248A170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94444E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94444E" w:rsidRPr="0094444E">
              <w:rPr>
                <w:rFonts w:ascii="Calibri" w:hAnsi="Calibri" w:cs="Calibri"/>
                <w:b w:val="0"/>
                <w:sz w:val="24"/>
                <w:szCs w:val="24"/>
              </w:rPr>
              <w:t>articipates in team-based planning that develops and/or reviews evidence-based school practices that promote learning and mental and behavioral health</w:t>
            </w:r>
            <w:r w:rsidR="0094444E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069804222"/>
            <w:placeholder>
              <w:docPart w:val="1A8FDD5BACE4452AB332F7ED3F5EE5AE"/>
            </w:placeholder>
            <w:showingPlcHdr/>
          </w:sdtPr>
          <w:sdtEndPr/>
          <w:sdtContent>
            <w:permStart w:id="5475517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FFAE731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4755179" w:displacedByCustomXml="next"/>
          </w:sdtContent>
        </w:sdt>
      </w:tr>
      <w:tr w:rsidR="005D3F36" w:rsidRPr="00985929" w14:paraId="28551D21" w14:textId="77777777" w:rsidTr="00D04A6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6DA9CBE" w14:textId="4E0DB3F5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F93DEB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F93DEB" w:rsidRPr="00F93DEB">
              <w:rPr>
                <w:rFonts w:ascii="Calibri" w:hAnsi="Calibri" w:cs="Calibri"/>
                <w:b w:val="0"/>
                <w:sz w:val="24"/>
                <w:szCs w:val="24"/>
              </w:rPr>
              <w:t>ommunicates and supports team in developing and implementing practices and strategies to create and maintain effective and supportive learning environments for children and other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045139437"/>
            <w:placeholder>
              <w:docPart w:val="1A8FDD5BACE4452AB332F7ED3F5EE5AE"/>
            </w:placeholder>
            <w:showingPlcHdr/>
          </w:sdtPr>
          <w:sdtEndPr/>
          <w:sdtContent>
            <w:permStart w:id="1220165170" w:edGrp="everyone" w:displacedByCustomXml="prev"/>
            <w:tc>
              <w:tcPr>
                <w:tcW w:w="2500" w:type="pct"/>
              </w:tcPr>
              <w:p w14:paraId="6BBC0D3F" w14:textId="77777777" w:rsidR="005D3F36" w:rsidRPr="00985929" w:rsidRDefault="005D3F36" w:rsidP="00D04A6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0165170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5D3F36" w:rsidRPr="00985929" w14:paraId="51E54838" w14:textId="77777777" w:rsidTr="00D04A68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412020B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5D3F36" w:rsidRPr="00985929" w14:paraId="67FB5EE7" w14:textId="77777777" w:rsidTr="00D04A68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264513137"/>
            <w:placeholder>
              <w:docPart w:val="AC7B404FBFC34EDAA25143EBDE6C3ED0"/>
            </w:placeholder>
            <w:showingPlcHdr/>
          </w:sdtPr>
          <w:sdtEndPr/>
          <w:sdtContent>
            <w:permStart w:id="1789486312" w:edGrp="everyone" w:displacedByCustomXml="prev"/>
            <w:tc>
              <w:tcPr>
                <w:tcW w:w="5000" w:type="pct"/>
              </w:tcPr>
              <w:p w14:paraId="64107F95" w14:textId="77777777" w:rsidR="005D3F36" w:rsidRPr="00985929" w:rsidRDefault="005D3F36" w:rsidP="00D04A68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89486312" w:displacedByCustomXml="next"/>
          </w:sdtContent>
        </w:sdt>
      </w:tr>
    </w:tbl>
    <w:p w14:paraId="10BE262F" w14:textId="77777777" w:rsidR="005D3F36" w:rsidRDefault="005D3F36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07910880" w14:textId="6F90870B" w:rsidR="005D3F36" w:rsidRPr="00985929" w:rsidRDefault="005D3F36" w:rsidP="005D3F3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</w:t>
      </w:r>
      <w:r>
        <w:rPr>
          <w:rFonts w:ascii="Calibri" w:hAnsi="Calibri" w:cs="Calibri"/>
          <w:b/>
          <w:sz w:val="24"/>
          <w:szCs w:val="24"/>
        </w:rPr>
        <w:t>8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682F96" w:rsidRPr="00682F96">
        <w:rPr>
          <w:rFonts w:ascii="Calibri" w:hAnsi="Calibri" w:cs="Calibri"/>
          <w:b/>
          <w:sz w:val="24"/>
          <w:szCs w:val="24"/>
        </w:rPr>
        <w:t>Preventative and Responsive Service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5D3F36" w:rsidRPr="00985929" w14:paraId="3F90D84B" w14:textId="77777777" w:rsidTr="00D04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61FFB811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2A454C67" w14:textId="77777777" w:rsidR="005D3F36" w:rsidRPr="00985929" w:rsidRDefault="005D3F36" w:rsidP="00D04A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5D3F36" w:rsidRPr="00985929" w14:paraId="19F112D0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2C69D06" w14:textId="3A6C7FF9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FC730E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FC730E" w:rsidRPr="00FC730E">
              <w:rPr>
                <w:rFonts w:ascii="Calibri" w:hAnsi="Calibri" w:cs="Calibri"/>
                <w:b w:val="0"/>
                <w:sz w:val="24"/>
                <w:szCs w:val="24"/>
              </w:rPr>
              <w:t>ssists with crisis response planning and intervention services in conjunction with required school-based teams members, family members, and other service professionals</w:t>
            </w:r>
            <w:r w:rsidR="00FC730E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Pr="00261D14">
              <w:rPr>
                <w:rFonts w:ascii="Calibri" w:hAnsi="Calibri" w:cs="Calibri"/>
                <w:b w:val="0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169063123"/>
            <w:placeholder>
              <w:docPart w:val="FDD6F14D3358400387026BDF1557A1DA"/>
            </w:placeholder>
            <w:showingPlcHdr/>
          </w:sdtPr>
          <w:sdtEndPr/>
          <w:sdtContent>
            <w:permStart w:id="158418658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882B89D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841865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5D3F36" w:rsidRPr="00985929" w14:paraId="54448801" w14:textId="77777777" w:rsidTr="00D04A68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82BD2D8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5D3F36" w:rsidRPr="00985929" w14:paraId="181E17E4" w14:textId="77777777" w:rsidTr="00D04A68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953899334"/>
            <w:placeholder>
              <w:docPart w:val="47DE4E30304D40F7B4EC62B601DC6F85"/>
            </w:placeholder>
            <w:showingPlcHdr/>
          </w:sdtPr>
          <w:sdtEndPr/>
          <w:sdtContent>
            <w:permStart w:id="354642567" w:edGrp="everyone" w:displacedByCustomXml="prev"/>
            <w:tc>
              <w:tcPr>
                <w:tcW w:w="5000" w:type="pct"/>
              </w:tcPr>
              <w:p w14:paraId="64226F8B" w14:textId="77777777" w:rsidR="005D3F36" w:rsidRPr="00985929" w:rsidRDefault="005D3F36" w:rsidP="00D04A68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54642567" w:displacedByCustomXml="next"/>
          </w:sdtContent>
        </w:sdt>
      </w:tr>
    </w:tbl>
    <w:p w14:paraId="03ED0D0F" w14:textId="77777777" w:rsidR="005D3F36" w:rsidRDefault="005D3F36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0BCDF37" w14:textId="77777777" w:rsidR="00FC730E" w:rsidRDefault="00FC730E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78ED88BA" w14:textId="77777777" w:rsidR="00767845" w:rsidRDefault="00767845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  <w:sectPr w:rsidR="00767845" w:rsidSect="00EA487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080" w:right="1080" w:bottom="720" w:left="1080" w:header="720" w:footer="432" w:gutter="0"/>
          <w:cols w:space="720"/>
          <w:docGrid w:linePitch="360"/>
        </w:sectPr>
      </w:pPr>
    </w:p>
    <w:p w14:paraId="7679C515" w14:textId="70519AD9" w:rsidR="005D3F36" w:rsidRPr="00985929" w:rsidRDefault="005D3F36" w:rsidP="005D3F3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</w:t>
      </w:r>
      <w:r>
        <w:rPr>
          <w:rFonts w:ascii="Calibri" w:hAnsi="Calibri" w:cs="Calibri"/>
          <w:b/>
          <w:sz w:val="24"/>
          <w:szCs w:val="24"/>
        </w:rPr>
        <w:t>9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A133DB" w:rsidRPr="00A133DB">
        <w:rPr>
          <w:rFonts w:ascii="Calibri" w:hAnsi="Calibri" w:cs="Calibri"/>
          <w:b/>
          <w:sz w:val="24"/>
          <w:szCs w:val="24"/>
        </w:rPr>
        <w:t>Family-School Collaboration Service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5D3F36" w:rsidRPr="00985929" w14:paraId="530583D1" w14:textId="77777777" w:rsidTr="00D04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388ABD33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3D89300F" w14:textId="77777777" w:rsidR="005D3F36" w:rsidRPr="00985929" w:rsidRDefault="005D3F36" w:rsidP="00D04A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5D3F36" w:rsidRPr="00985929" w14:paraId="77C5DB3E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59ED700" w14:textId="4F33D884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84B1D"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="00684B1D" w:rsidRPr="00684B1D">
              <w:rPr>
                <w:rFonts w:ascii="Calibri" w:hAnsi="Calibri" w:cs="Calibri"/>
                <w:b w:val="0"/>
                <w:sz w:val="24"/>
                <w:szCs w:val="24"/>
              </w:rPr>
              <w:t>acilitates family and school partnerships for enhancement of academic and social-behavioral outcomes for children</w:t>
            </w:r>
            <w:r w:rsidR="00684B1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822653499"/>
            <w:placeholder>
              <w:docPart w:val="262607696B894469B4E85ADF3F8E2BFF"/>
            </w:placeholder>
            <w:showingPlcHdr/>
          </w:sdtPr>
          <w:sdtEndPr/>
          <w:sdtContent>
            <w:permStart w:id="134687332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9AAC7F6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4687332" w:displacedByCustomXml="next"/>
          </w:sdtContent>
        </w:sdt>
      </w:tr>
      <w:tr w:rsidR="005D3F36" w:rsidRPr="00985929" w14:paraId="79768503" w14:textId="77777777" w:rsidTr="00D04A6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C78C02C" w14:textId="2007DA0A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243741">
              <w:rPr>
                <w:rFonts w:ascii="Calibri" w:hAnsi="Calibri" w:cs="Calibri"/>
                <w:b w:val="0"/>
                <w:sz w:val="24"/>
                <w:szCs w:val="24"/>
              </w:rPr>
              <w:t>T</w:t>
            </w:r>
            <w:r w:rsidR="00243741" w:rsidRPr="00243741">
              <w:rPr>
                <w:rFonts w:ascii="Calibri" w:hAnsi="Calibri" w:cs="Calibri"/>
                <w:b w:val="0"/>
                <w:sz w:val="24"/>
                <w:szCs w:val="24"/>
              </w:rPr>
              <w:t>akes family culture and context into account when communicating and building rapport</w:t>
            </w:r>
            <w:r w:rsidR="00243741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694995029"/>
            <w:placeholder>
              <w:docPart w:val="262607696B894469B4E85ADF3F8E2BFF"/>
            </w:placeholder>
            <w:showingPlcHdr/>
          </w:sdtPr>
          <w:sdtEndPr/>
          <w:sdtContent>
            <w:permStart w:id="1439112966" w:edGrp="everyone" w:displacedByCustomXml="prev"/>
            <w:tc>
              <w:tcPr>
                <w:tcW w:w="2500" w:type="pct"/>
              </w:tcPr>
              <w:p w14:paraId="3F71527E" w14:textId="77777777" w:rsidR="005D3F36" w:rsidRPr="00985929" w:rsidRDefault="005D3F36" w:rsidP="00D04A6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3911296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5D3F36" w:rsidRPr="00985929" w14:paraId="4B517C82" w14:textId="77777777" w:rsidTr="00D04A68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B7FA7B4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5D3F36" w:rsidRPr="00985929" w14:paraId="0FB3B4B7" w14:textId="77777777" w:rsidTr="00D04A68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208773466"/>
            <w:placeholder>
              <w:docPart w:val="E9293AB112D3441ABA29A92D0311CD13"/>
            </w:placeholder>
            <w:showingPlcHdr/>
          </w:sdtPr>
          <w:sdtEndPr/>
          <w:sdtContent>
            <w:permStart w:id="1534675641" w:edGrp="everyone" w:displacedByCustomXml="prev"/>
            <w:tc>
              <w:tcPr>
                <w:tcW w:w="5000" w:type="pct"/>
              </w:tcPr>
              <w:p w14:paraId="10225215" w14:textId="77777777" w:rsidR="005D3F36" w:rsidRPr="00985929" w:rsidRDefault="005D3F36" w:rsidP="00D04A68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34675641" w:displacedByCustomXml="next"/>
          </w:sdtContent>
        </w:sdt>
      </w:tr>
    </w:tbl>
    <w:p w14:paraId="5A1509BC" w14:textId="77777777" w:rsidR="005D3F36" w:rsidRDefault="005D3F36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894A119" w14:textId="6C3736C1" w:rsidR="005D3F36" w:rsidRPr="00985929" w:rsidRDefault="005D3F36" w:rsidP="005D3F3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</w:t>
      </w:r>
      <w:r>
        <w:rPr>
          <w:rFonts w:ascii="Calibri" w:hAnsi="Calibri" w:cs="Calibri"/>
          <w:b/>
          <w:sz w:val="24"/>
          <w:szCs w:val="24"/>
        </w:rPr>
        <w:t>10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DF31AA" w:rsidRPr="00DF31AA">
        <w:rPr>
          <w:rFonts w:ascii="Calibri" w:hAnsi="Calibri" w:cs="Calibri"/>
          <w:b/>
          <w:sz w:val="24"/>
          <w:szCs w:val="24"/>
        </w:rPr>
        <w:t>Diversity in Development and Learning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5D3F36" w:rsidRPr="00985929" w14:paraId="5BEB84E3" w14:textId="77777777" w:rsidTr="00D04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28F53445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1E2FC07" w14:textId="77777777" w:rsidR="005D3F36" w:rsidRPr="00985929" w:rsidRDefault="005D3F36" w:rsidP="00D04A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5D3F36" w:rsidRPr="00985929" w14:paraId="208A699A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555EB54" w14:textId="27EFE02B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7C2493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7C2493" w:rsidRPr="007C2493">
              <w:rPr>
                <w:rFonts w:ascii="Calibri" w:hAnsi="Calibri" w:cs="Calibri"/>
                <w:b w:val="0"/>
                <w:sz w:val="24"/>
                <w:szCs w:val="24"/>
              </w:rPr>
              <w:t>romotes educational equity and effective functioning for individuals and families with diverse characteristics, cultures, and backgrounds and across multiple contexts</w:t>
            </w:r>
            <w:r w:rsidR="007C2493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608969943"/>
            <w:placeholder>
              <w:docPart w:val="E22789C15B1B47A2B6D2BF14AD74DB79"/>
            </w:placeholder>
            <w:showingPlcHdr/>
          </w:sdtPr>
          <w:sdtEndPr/>
          <w:sdtContent>
            <w:permStart w:id="78213222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C31E0CF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82132221" w:displacedByCustomXml="next"/>
          </w:sdtContent>
        </w:sdt>
      </w:tr>
      <w:tr w:rsidR="005D3F36" w:rsidRPr="00985929" w14:paraId="26F6A402" w14:textId="77777777" w:rsidTr="00D04A6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901EAEB" w14:textId="615BA0E3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442C6B">
              <w:rPr>
                <w:rFonts w:ascii="Calibri" w:hAnsi="Calibri" w:cs="Calibri"/>
                <w:b w:val="0"/>
                <w:sz w:val="24"/>
                <w:szCs w:val="24"/>
              </w:rPr>
              <w:t>Un</w:t>
            </w:r>
            <w:r w:rsidR="00442C6B" w:rsidRPr="00442C6B">
              <w:rPr>
                <w:rFonts w:ascii="Calibri" w:hAnsi="Calibri" w:cs="Calibri"/>
                <w:b w:val="0"/>
                <w:sz w:val="24"/>
                <w:szCs w:val="24"/>
              </w:rPr>
              <w:t>derstands and respects the implications of second language acquisition service delivery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507097650"/>
            <w:placeholder>
              <w:docPart w:val="E22789C15B1B47A2B6D2BF14AD74DB79"/>
            </w:placeholder>
            <w:showingPlcHdr/>
          </w:sdtPr>
          <w:sdtEndPr/>
          <w:sdtContent>
            <w:permStart w:id="1159664001" w:edGrp="everyone" w:displacedByCustomXml="prev"/>
            <w:tc>
              <w:tcPr>
                <w:tcW w:w="2500" w:type="pct"/>
              </w:tcPr>
              <w:p w14:paraId="599E3F7E" w14:textId="77777777" w:rsidR="005D3F36" w:rsidRPr="00985929" w:rsidRDefault="005D3F36" w:rsidP="00D04A6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59664001" w:displacedByCustomXml="next"/>
          </w:sdtContent>
        </w:sdt>
      </w:tr>
      <w:tr w:rsidR="005D3F36" w:rsidRPr="00985929" w14:paraId="49C68B44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EFEB565" w14:textId="7B11D4E5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7244C">
              <w:rPr>
                <w:rFonts w:ascii="Calibri" w:hAnsi="Calibri" w:cs="Calibri"/>
                <w:b w:val="0"/>
                <w:sz w:val="24"/>
                <w:szCs w:val="24"/>
              </w:rPr>
              <w:t>R</w:t>
            </w:r>
            <w:r w:rsidR="0057244C" w:rsidRPr="0057244C">
              <w:rPr>
                <w:rFonts w:ascii="Calibri" w:hAnsi="Calibri" w:cs="Calibri"/>
                <w:b w:val="0"/>
                <w:sz w:val="24"/>
                <w:szCs w:val="24"/>
              </w:rPr>
              <w:t>ecognizes and promotes cultural diversity and educational equity among schools and families</w:t>
            </w:r>
            <w:r w:rsidR="00545D01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647420685"/>
            <w:placeholder>
              <w:docPart w:val="E22789C15B1B47A2B6D2BF14AD74DB79"/>
            </w:placeholder>
            <w:showingPlcHdr/>
          </w:sdtPr>
          <w:sdtEndPr/>
          <w:sdtContent>
            <w:permStart w:id="7303797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C81C745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03797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5D3F36" w:rsidRPr="00985929" w14:paraId="14A0E99E" w14:textId="77777777" w:rsidTr="00D04A68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0D98A71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5D3F36" w:rsidRPr="00985929" w14:paraId="370645C0" w14:textId="77777777" w:rsidTr="00D04A68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2146494939"/>
            <w:placeholder>
              <w:docPart w:val="A6410375DF14461F99E60D2AED44BEBF"/>
            </w:placeholder>
            <w:showingPlcHdr/>
          </w:sdtPr>
          <w:sdtEndPr/>
          <w:sdtContent>
            <w:permStart w:id="187508221" w:edGrp="everyone" w:displacedByCustomXml="prev"/>
            <w:tc>
              <w:tcPr>
                <w:tcW w:w="5000" w:type="pct"/>
              </w:tcPr>
              <w:p w14:paraId="7C2F20B2" w14:textId="77777777" w:rsidR="005D3F36" w:rsidRPr="00985929" w:rsidRDefault="005D3F36" w:rsidP="00D04A68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508221" w:displacedByCustomXml="next"/>
          </w:sdtContent>
        </w:sdt>
      </w:tr>
    </w:tbl>
    <w:p w14:paraId="306D747D" w14:textId="77777777" w:rsidR="005D3F36" w:rsidRDefault="005D3F36" w:rsidP="005D3F3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21AB354C" w14:textId="2BC044BA" w:rsidR="005D3F36" w:rsidRPr="00985929" w:rsidRDefault="005D3F36" w:rsidP="005D3F3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</w:t>
      </w:r>
      <w:r>
        <w:rPr>
          <w:rFonts w:ascii="Calibri" w:hAnsi="Calibri" w:cs="Calibri"/>
          <w:b/>
          <w:sz w:val="24"/>
          <w:szCs w:val="24"/>
        </w:rPr>
        <w:t>11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CB5E50" w:rsidRPr="00CB5E50">
        <w:rPr>
          <w:rFonts w:ascii="Calibri" w:hAnsi="Calibri" w:cs="Calibri"/>
          <w:b/>
          <w:sz w:val="24"/>
          <w:szCs w:val="24"/>
        </w:rPr>
        <w:t>Research and Program Evaluation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5D3F36" w:rsidRPr="00985929" w14:paraId="656CF93D" w14:textId="77777777" w:rsidTr="00D04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402858E9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6E7CB3E" w14:textId="77777777" w:rsidR="005D3F36" w:rsidRPr="00985929" w:rsidRDefault="005D3F36" w:rsidP="00D04A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5D3F36" w:rsidRPr="00985929" w14:paraId="67A0CF9F" w14:textId="77777777" w:rsidTr="00D04A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0A292B2" w14:textId="77777777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E3EBA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BE3EBA" w:rsidRPr="00BE3EBA">
              <w:rPr>
                <w:rFonts w:ascii="Calibri" w:hAnsi="Calibri" w:cs="Calibri"/>
                <w:b w:val="0"/>
                <w:sz w:val="24"/>
                <w:szCs w:val="24"/>
              </w:rPr>
              <w:t>ses various techniques and technology resources for data collection, measurement, and analysis to support effective practices at the individual, group and/or systems levels</w:t>
            </w:r>
            <w:r w:rsidR="00BE3EBA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670679279"/>
            <w:placeholder>
              <w:docPart w:val="698A1A309DAC4789A9038B457B3EADD0"/>
            </w:placeholder>
            <w:showingPlcHdr/>
          </w:sdtPr>
          <w:sdtEndPr/>
          <w:sdtContent>
            <w:permStart w:id="1196169285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7E281F8" w14:textId="77777777" w:rsidR="005D3F36" w:rsidRPr="00985929" w:rsidRDefault="005D3F36" w:rsidP="00D04A6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96169285" w:displacedByCustomXml="next"/>
          </w:sdtContent>
        </w:sdt>
      </w:tr>
      <w:tr w:rsidR="005D3F36" w:rsidRPr="00985929" w14:paraId="2B2CF96E" w14:textId="77777777" w:rsidTr="00D04A68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F4A005F" w14:textId="77777777" w:rsidR="005D3F36" w:rsidRPr="00985929" w:rsidRDefault="005D3F36" w:rsidP="00D04A6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D4E86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ED4E86" w:rsidRPr="00ED4E86">
              <w:rPr>
                <w:rFonts w:ascii="Calibri" w:hAnsi="Calibri" w:cs="Calibri"/>
                <w:b w:val="0"/>
                <w:sz w:val="24"/>
                <w:szCs w:val="24"/>
              </w:rPr>
              <w:t>emonstrates skills to evaluate and apply research as a foundation for service delivery</w:t>
            </w:r>
            <w:r w:rsidR="00ED4E86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168452032"/>
            <w:placeholder>
              <w:docPart w:val="698A1A309DAC4789A9038B457B3EADD0"/>
            </w:placeholder>
            <w:showingPlcHdr/>
          </w:sdtPr>
          <w:sdtEndPr/>
          <w:sdtContent>
            <w:permStart w:id="1185571768" w:edGrp="everyone" w:displacedByCustomXml="prev"/>
            <w:tc>
              <w:tcPr>
                <w:tcW w:w="2500" w:type="pct"/>
              </w:tcPr>
              <w:p w14:paraId="74FD0EC8" w14:textId="77777777" w:rsidR="005D3F36" w:rsidRPr="00985929" w:rsidRDefault="005D3F36" w:rsidP="00D04A6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557176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5D3F36" w:rsidRPr="00985929" w14:paraId="06E65ECF" w14:textId="77777777" w:rsidTr="00D04A68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0633A8FB" w14:textId="77777777" w:rsidR="005D3F36" w:rsidRPr="00985929" w:rsidRDefault="005D3F36" w:rsidP="00D04A6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5D3F36" w:rsidRPr="00985929" w14:paraId="15C9D99A" w14:textId="77777777" w:rsidTr="00D04A68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992596861"/>
            <w:placeholder>
              <w:docPart w:val="57893B6E26E44D7A961D21BFAAE0B16F"/>
            </w:placeholder>
            <w:showingPlcHdr/>
          </w:sdtPr>
          <w:sdtEndPr/>
          <w:sdtContent>
            <w:permStart w:id="52253731" w:edGrp="everyone" w:displacedByCustomXml="prev"/>
            <w:tc>
              <w:tcPr>
                <w:tcW w:w="5000" w:type="pct"/>
              </w:tcPr>
              <w:p w14:paraId="4ECFD276" w14:textId="77777777" w:rsidR="005D3F36" w:rsidRPr="00985929" w:rsidRDefault="005D3F36" w:rsidP="00D04A68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2253731" w:displacedByCustomXml="next"/>
          </w:sdtContent>
        </w:sdt>
      </w:tr>
    </w:tbl>
    <w:p w14:paraId="5AFCDD82" w14:textId="77777777" w:rsidR="005D3F36" w:rsidRDefault="005D3F36" w:rsidP="003F3715">
      <w:pPr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sectPr w:rsidR="005D3F36" w:rsidSect="00EA487F"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123A4" w14:textId="77777777" w:rsidR="00893058" w:rsidRDefault="00893058" w:rsidP="008A1947">
      <w:pPr>
        <w:spacing w:after="0" w:line="240" w:lineRule="auto"/>
      </w:pPr>
      <w:r>
        <w:separator/>
      </w:r>
    </w:p>
  </w:endnote>
  <w:endnote w:type="continuationSeparator" w:id="0">
    <w:p w14:paraId="49159863" w14:textId="77777777" w:rsidR="00893058" w:rsidRDefault="00893058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1B63B" w14:textId="77777777" w:rsidR="00EA487F" w:rsidRDefault="00EA48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38DADFB8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FA77F0">
      <w:rPr>
        <w:rFonts w:cstheme="minorHAnsi"/>
        <w:sz w:val="20"/>
        <w:szCs w:val="20"/>
      </w:rPr>
      <w:t>School Psychologis</w:t>
    </w:r>
    <w:r w:rsidR="00AD5E69" w:rsidRPr="00AD5E69">
      <w:rPr>
        <w:rFonts w:cstheme="minorHAnsi"/>
        <w:sz w:val="20"/>
        <w:szCs w:val="20"/>
      </w:rPr>
      <w:t>t</w:t>
    </w:r>
    <w:r w:rsidR="00AD5E69" w:rsidRPr="00956307">
      <w:rPr>
        <w:rFonts w:cstheme="minorHAnsi"/>
        <w:sz w:val="20"/>
        <w:szCs w:val="20"/>
      </w:rPr>
      <w:t xml:space="preserve"> </w:t>
    </w:r>
    <w:r w:rsidRPr="00956307">
      <w:rPr>
        <w:rFonts w:cstheme="minorHAnsi"/>
        <w:sz w:val="20"/>
        <w:szCs w:val="20"/>
      </w:rPr>
      <w:t xml:space="preserve">Self-Assessment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5648B" w14:textId="77777777" w:rsidR="00EA487F" w:rsidRDefault="00EA48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482EA" w14:textId="77777777" w:rsidR="00893058" w:rsidRDefault="00893058" w:rsidP="008A1947">
      <w:pPr>
        <w:spacing w:after="0" w:line="240" w:lineRule="auto"/>
      </w:pPr>
      <w:r>
        <w:separator/>
      </w:r>
    </w:p>
  </w:footnote>
  <w:footnote w:type="continuationSeparator" w:id="0">
    <w:p w14:paraId="33121282" w14:textId="77777777" w:rsidR="00893058" w:rsidRDefault="00893058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9593C" w14:textId="77777777" w:rsidR="00EA487F" w:rsidRDefault="00EA48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71549B3E" w:rsidR="00CC05BF" w:rsidRPr="00985929" w:rsidRDefault="009D294E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>SCHOOL PSYCHOLOGIST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ASSESSMENT TOOL</w:t>
    </w:r>
  </w:p>
  <w:p w14:paraId="27A36F26" w14:textId="77777777" w:rsidR="00CC05BF" w:rsidRDefault="00CC0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6BA16" w14:textId="77777777" w:rsidR="00EA487F" w:rsidRDefault="00EA48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5bB8bncB1M8aeJzYwXiara43nYnC957ftW/WQEJ0DodKhr74QL4ypMVaa9nJFFxb/WRXwIyuAmPLi29A/5X4cQ==" w:salt="F/eftHUCilUzHehHdUaCKA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7197"/>
    <w:rsid w:val="00027BDE"/>
    <w:rsid w:val="00055551"/>
    <w:rsid w:val="00087F50"/>
    <w:rsid w:val="000E1520"/>
    <w:rsid w:val="000E3A64"/>
    <w:rsid w:val="000F2923"/>
    <w:rsid w:val="001066AD"/>
    <w:rsid w:val="001213DA"/>
    <w:rsid w:val="00121BEF"/>
    <w:rsid w:val="001A5447"/>
    <w:rsid w:val="001B3777"/>
    <w:rsid w:val="001C1A4D"/>
    <w:rsid w:val="00222837"/>
    <w:rsid w:val="00243741"/>
    <w:rsid w:val="0024758A"/>
    <w:rsid w:val="00261D14"/>
    <w:rsid w:val="002735EF"/>
    <w:rsid w:val="00277785"/>
    <w:rsid w:val="0028168C"/>
    <w:rsid w:val="002A5FC1"/>
    <w:rsid w:val="002B0933"/>
    <w:rsid w:val="002D0954"/>
    <w:rsid w:val="002F1611"/>
    <w:rsid w:val="003978F2"/>
    <w:rsid w:val="003A69AD"/>
    <w:rsid w:val="003B4893"/>
    <w:rsid w:val="003B4BBD"/>
    <w:rsid w:val="003E4DD3"/>
    <w:rsid w:val="003E4DF2"/>
    <w:rsid w:val="003F3715"/>
    <w:rsid w:val="003F51BB"/>
    <w:rsid w:val="004053B4"/>
    <w:rsid w:val="00410BA2"/>
    <w:rsid w:val="00432789"/>
    <w:rsid w:val="00433F51"/>
    <w:rsid w:val="00441D9A"/>
    <w:rsid w:val="00442C6B"/>
    <w:rsid w:val="00452E2D"/>
    <w:rsid w:val="00483BA7"/>
    <w:rsid w:val="00497761"/>
    <w:rsid w:val="004A3819"/>
    <w:rsid w:val="004C3290"/>
    <w:rsid w:val="004C408A"/>
    <w:rsid w:val="005328C9"/>
    <w:rsid w:val="00545D01"/>
    <w:rsid w:val="0057244C"/>
    <w:rsid w:val="0059237E"/>
    <w:rsid w:val="005C0532"/>
    <w:rsid w:val="005C6143"/>
    <w:rsid w:val="005C618F"/>
    <w:rsid w:val="005D3F36"/>
    <w:rsid w:val="005F0DE7"/>
    <w:rsid w:val="005F2213"/>
    <w:rsid w:val="00610DA4"/>
    <w:rsid w:val="0062483C"/>
    <w:rsid w:val="00682F96"/>
    <w:rsid w:val="0068417A"/>
    <w:rsid w:val="00684B1D"/>
    <w:rsid w:val="006948C7"/>
    <w:rsid w:val="00696B55"/>
    <w:rsid w:val="00696BED"/>
    <w:rsid w:val="006A2C2C"/>
    <w:rsid w:val="006C3A48"/>
    <w:rsid w:val="006C473A"/>
    <w:rsid w:val="006E3A62"/>
    <w:rsid w:val="006E41B6"/>
    <w:rsid w:val="006F500C"/>
    <w:rsid w:val="00717791"/>
    <w:rsid w:val="00734A24"/>
    <w:rsid w:val="00746651"/>
    <w:rsid w:val="007642BA"/>
    <w:rsid w:val="00767845"/>
    <w:rsid w:val="007709FE"/>
    <w:rsid w:val="00786FCE"/>
    <w:rsid w:val="00792021"/>
    <w:rsid w:val="007A6B82"/>
    <w:rsid w:val="007C0436"/>
    <w:rsid w:val="007C2493"/>
    <w:rsid w:val="00814410"/>
    <w:rsid w:val="00836113"/>
    <w:rsid w:val="008918C3"/>
    <w:rsid w:val="00893058"/>
    <w:rsid w:val="008A1947"/>
    <w:rsid w:val="008C69F2"/>
    <w:rsid w:val="008D19AF"/>
    <w:rsid w:val="009178A3"/>
    <w:rsid w:val="0094444E"/>
    <w:rsid w:val="00956307"/>
    <w:rsid w:val="009636F2"/>
    <w:rsid w:val="00964BB4"/>
    <w:rsid w:val="00967518"/>
    <w:rsid w:val="00985929"/>
    <w:rsid w:val="0099085B"/>
    <w:rsid w:val="009C775A"/>
    <w:rsid w:val="009D294E"/>
    <w:rsid w:val="00A12A3D"/>
    <w:rsid w:val="00A133DB"/>
    <w:rsid w:val="00A308C4"/>
    <w:rsid w:val="00A81043"/>
    <w:rsid w:val="00A8405E"/>
    <w:rsid w:val="00AB42B4"/>
    <w:rsid w:val="00AB7DDA"/>
    <w:rsid w:val="00AD5E69"/>
    <w:rsid w:val="00AE1D01"/>
    <w:rsid w:val="00AF4334"/>
    <w:rsid w:val="00B15498"/>
    <w:rsid w:val="00B1569B"/>
    <w:rsid w:val="00B34825"/>
    <w:rsid w:val="00B35A3D"/>
    <w:rsid w:val="00B52CE6"/>
    <w:rsid w:val="00B54780"/>
    <w:rsid w:val="00B773AF"/>
    <w:rsid w:val="00BD2C40"/>
    <w:rsid w:val="00BD3A2E"/>
    <w:rsid w:val="00BE3EBA"/>
    <w:rsid w:val="00C0430C"/>
    <w:rsid w:val="00C322BC"/>
    <w:rsid w:val="00C3241D"/>
    <w:rsid w:val="00C66474"/>
    <w:rsid w:val="00C706D1"/>
    <w:rsid w:val="00C75ACD"/>
    <w:rsid w:val="00C82D9C"/>
    <w:rsid w:val="00C90466"/>
    <w:rsid w:val="00C9102F"/>
    <w:rsid w:val="00CA64A9"/>
    <w:rsid w:val="00CB115A"/>
    <w:rsid w:val="00CB3F38"/>
    <w:rsid w:val="00CB5E50"/>
    <w:rsid w:val="00CC05BF"/>
    <w:rsid w:val="00CD1B41"/>
    <w:rsid w:val="00CF1024"/>
    <w:rsid w:val="00D019B0"/>
    <w:rsid w:val="00D070E4"/>
    <w:rsid w:val="00D11563"/>
    <w:rsid w:val="00D1221C"/>
    <w:rsid w:val="00D33EF2"/>
    <w:rsid w:val="00D4030F"/>
    <w:rsid w:val="00D52512"/>
    <w:rsid w:val="00D66B6B"/>
    <w:rsid w:val="00D74E03"/>
    <w:rsid w:val="00D874E4"/>
    <w:rsid w:val="00DA10C6"/>
    <w:rsid w:val="00DB1A32"/>
    <w:rsid w:val="00DF31AA"/>
    <w:rsid w:val="00DF530B"/>
    <w:rsid w:val="00E21B78"/>
    <w:rsid w:val="00E310A3"/>
    <w:rsid w:val="00E422BB"/>
    <w:rsid w:val="00E50049"/>
    <w:rsid w:val="00E51F47"/>
    <w:rsid w:val="00E6776A"/>
    <w:rsid w:val="00E83FAE"/>
    <w:rsid w:val="00EA487F"/>
    <w:rsid w:val="00EB5125"/>
    <w:rsid w:val="00ED4E86"/>
    <w:rsid w:val="00EE52F0"/>
    <w:rsid w:val="00EF7BFB"/>
    <w:rsid w:val="00F0346D"/>
    <w:rsid w:val="00F054C3"/>
    <w:rsid w:val="00F21386"/>
    <w:rsid w:val="00F50AF0"/>
    <w:rsid w:val="00F62E67"/>
    <w:rsid w:val="00F74DEA"/>
    <w:rsid w:val="00F860D2"/>
    <w:rsid w:val="00F93DEB"/>
    <w:rsid w:val="00FA77F0"/>
    <w:rsid w:val="00FB329A"/>
    <w:rsid w:val="00FB5CAD"/>
    <w:rsid w:val="00FB6BE6"/>
    <w:rsid w:val="00FC5899"/>
    <w:rsid w:val="00FC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F36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6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7A47C317D241A8B1890D05811E8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89EBE-12E6-4ACE-8605-35E114432A1E}"/>
      </w:docPartPr>
      <w:docPartBody>
        <w:p w:rsidR="00B0415F" w:rsidRDefault="000E3D98" w:rsidP="000E3D98">
          <w:pPr>
            <w:pStyle w:val="8D7A47C317D241A8B1890D05811E802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84459DB37D148699E5B8DA3A7415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E7A1C-7161-445E-97EB-BEB08CD31B96}"/>
      </w:docPartPr>
      <w:docPartBody>
        <w:p w:rsidR="003E283F" w:rsidRDefault="000E3D98" w:rsidP="000E3D98">
          <w:pPr>
            <w:pStyle w:val="484459DB37D148699E5B8DA3A7415D33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BF46D762B343598E0AABF1175D3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FF6E-689B-421F-A5A7-7AC3EFC1C63F}"/>
      </w:docPartPr>
      <w:docPartBody>
        <w:p w:rsidR="003E283F" w:rsidRDefault="000E3D98" w:rsidP="000E3D98">
          <w:pPr>
            <w:pStyle w:val="E2BF46D762B343598E0AABF1175D329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808A4F21EFC4638A48447400A3E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78D38-EC61-4B1C-83C1-4D221DDE6540}"/>
      </w:docPartPr>
      <w:docPartBody>
        <w:p w:rsidR="003E283F" w:rsidRDefault="000E3D98" w:rsidP="000E3D98">
          <w:pPr>
            <w:pStyle w:val="C808A4F21EFC4638A48447400A3ED517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6CBD768A76B48E592218A8614D9A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25DCE-6318-4AB9-8D1F-4873263E71AD}"/>
      </w:docPartPr>
      <w:docPartBody>
        <w:p w:rsidR="003E283F" w:rsidRDefault="000E3D98" w:rsidP="000E3D98">
          <w:pPr>
            <w:pStyle w:val="F6CBD768A76B48E592218A8614D9A82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FFAD90A91884EF9A2474B8066990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9C1FE-A9FE-4F9B-8BEB-717DAF04840C}"/>
      </w:docPartPr>
      <w:docPartBody>
        <w:p w:rsidR="00395A90" w:rsidRDefault="000E3D98" w:rsidP="000E3D98">
          <w:pPr>
            <w:pStyle w:val="BFFAD90A91884EF9A2474B8066990588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A0FDE-ED91-484A-8F1F-B1CB4365991D}"/>
      </w:docPartPr>
      <w:docPartBody>
        <w:p w:rsidR="00EF7366" w:rsidRDefault="000E3D98"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59BC886DBC348008D9B3F7667B0A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E95FC-4A62-4A73-A766-C5DB613AFDBB}"/>
      </w:docPartPr>
      <w:docPartBody>
        <w:p w:rsidR="008B3617" w:rsidRDefault="000263A7" w:rsidP="000263A7">
          <w:pPr>
            <w:pStyle w:val="B59BC886DBC348008D9B3F7667B0A68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61D87DCCDF14BF89FE06686D0E89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ABEAD-6243-43C9-95FC-5C6EA01B5CE2}"/>
      </w:docPartPr>
      <w:docPartBody>
        <w:p w:rsidR="008B3617" w:rsidRDefault="000263A7" w:rsidP="000263A7">
          <w:pPr>
            <w:pStyle w:val="261D87DCCDF14BF89FE06686D0E897D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A8FDD5BACE4452AB332F7ED3F5EE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EDB30-CD0A-4433-866F-2BBD97B289EA}"/>
      </w:docPartPr>
      <w:docPartBody>
        <w:p w:rsidR="008B3617" w:rsidRDefault="000263A7" w:rsidP="000263A7">
          <w:pPr>
            <w:pStyle w:val="1A8FDD5BACE4452AB332F7ED3F5EE5A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C7B404FBFC34EDAA25143EBDE6C3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8D49E-716B-499B-8211-8A7F16BBEE0B}"/>
      </w:docPartPr>
      <w:docPartBody>
        <w:p w:rsidR="008B3617" w:rsidRDefault="000263A7" w:rsidP="000263A7">
          <w:pPr>
            <w:pStyle w:val="AC7B404FBFC34EDAA25143EBDE6C3ED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DD6F14D3358400387026BDF1557A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C92C2-1943-4425-9954-C35C29577B37}"/>
      </w:docPartPr>
      <w:docPartBody>
        <w:p w:rsidR="008B3617" w:rsidRDefault="000263A7" w:rsidP="000263A7">
          <w:pPr>
            <w:pStyle w:val="FDD6F14D3358400387026BDF1557A1D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7DE4E30304D40F7B4EC62B601DC6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EEB76-DF26-4DAF-BF91-0E84738D56EC}"/>
      </w:docPartPr>
      <w:docPartBody>
        <w:p w:rsidR="008B3617" w:rsidRDefault="000263A7" w:rsidP="000263A7">
          <w:pPr>
            <w:pStyle w:val="47DE4E30304D40F7B4EC62B601DC6F8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62607696B894469B4E85ADF3F8E2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140E-DCC8-41CD-9E82-9104DEDF30B0}"/>
      </w:docPartPr>
      <w:docPartBody>
        <w:p w:rsidR="008B3617" w:rsidRDefault="000263A7" w:rsidP="000263A7">
          <w:pPr>
            <w:pStyle w:val="262607696B894469B4E85ADF3F8E2BF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293AB112D3441ABA29A92D0311C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F0AEF-31F0-4D61-B013-4E1D916D5BF0}"/>
      </w:docPartPr>
      <w:docPartBody>
        <w:p w:rsidR="008B3617" w:rsidRDefault="000263A7" w:rsidP="000263A7">
          <w:pPr>
            <w:pStyle w:val="E9293AB112D3441ABA29A92D0311CD1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2789C15B1B47A2B6D2BF14AD74D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31BD0-9102-4959-B655-0A6D23E546BC}"/>
      </w:docPartPr>
      <w:docPartBody>
        <w:p w:rsidR="008B3617" w:rsidRDefault="000263A7" w:rsidP="000263A7">
          <w:pPr>
            <w:pStyle w:val="E22789C15B1B47A2B6D2BF14AD74DB7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6410375DF14461F99E60D2AED44B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EB441-EDE3-4114-AD37-794C971D8807}"/>
      </w:docPartPr>
      <w:docPartBody>
        <w:p w:rsidR="008B3617" w:rsidRDefault="000263A7" w:rsidP="000263A7">
          <w:pPr>
            <w:pStyle w:val="A6410375DF14461F99E60D2AED44BEB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98A1A309DAC4789A9038B457B3EA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A77A5-C97E-469D-AB77-9158E38A619C}"/>
      </w:docPartPr>
      <w:docPartBody>
        <w:p w:rsidR="008B3617" w:rsidRDefault="000263A7" w:rsidP="000263A7">
          <w:pPr>
            <w:pStyle w:val="698A1A309DAC4789A9038B457B3EADD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7893B6E26E44D7A961D21BFAAE0B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02D3C-B846-4E9B-810D-DD1204960ECD}"/>
      </w:docPartPr>
      <w:docPartBody>
        <w:p w:rsidR="008B3617" w:rsidRDefault="000263A7" w:rsidP="000263A7">
          <w:pPr>
            <w:pStyle w:val="57893B6E26E44D7A961D21BFAAE0B16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263A7"/>
    <w:rsid w:val="000400D6"/>
    <w:rsid w:val="000E3D98"/>
    <w:rsid w:val="00172090"/>
    <w:rsid w:val="00285F90"/>
    <w:rsid w:val="00394DB1"/>
    <w:rsid w:val="00395A90"/>
    <w:rsid w:val="003E283F"/>
    <w:rsid w:val="00582D7C"/>
    <w:rsid w:val="00592FE0"/>
    <w:rsid w:val="00596CE1"/>
    <w:rsid w:val="005B5363"/>
    <w:rsid w:val="005E411A"/>
    <w:rsid w:val="00834D40"/>
    <w:rsid w:val="008B28FF"/>
    <w:rsid w:val="008B3617"/>
    <w:rsid w:val="008B554D"/>
    <w:rsid w:val="00A92CB0"/>
    <w:rsid w:val="00B0415F"/>
    <w:rsid w:val="00C802B8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3A7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BFFAD90A91884EF9A2474B80669905886">
    <w:name w:val="BFFAD90A91884EF9A2474B80669905886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8D7A47C317D241A8B1890D05811E802F11">
    <w:name w:val="8D7A47C317D241A8B1890D05811E802F11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484459DB37D148699E5B8DA3A7415D3310">
    <w:name w:val="484459DB37D148699E5B8DA3A7415D3310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C808A4F21EFC4638A48447400A3ED51710">
    <w:name w:val="C808A4F21EFC4638A48447400A3ED517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F6CBD768A76B48E592218A8614D9A82910">
    <w:name w:val="F6CBD768A76B48E592218A8614D9A82910"/>
    <w:rsid w:val="000E3D98"/>
    <w:rPr>
      <w:rFonts w:eastAsiaTheme="minorHAnsi"/>
    </w:rPr>
  </w:style>
  <w:style w:type="paragraph" w:customStyle="1" w:styleId="E2BF46D762B343598E0AABF1175D329510">
    <w:name w:val="E2BF46D762B343598E0AABF1175D329510"/>
    <w:rsid w:val="000E3D98"/>
    <w:rPr>
      <w:rFonts w:eastAsiaTheme="minorHAnsi"/>
    </w:rPr>
  </w:style>
  <w:style w:type="paragraph" w:customStyle="1" w:styleId="B59BC886DBC348008D9B3F7667B0A68B">
    <w:name w:val="B59BC886DBC348008D9B3F7667B0A68B"/>
    <w:rsid w:val="000263A7"/>
    <w:pPr>
      <w:spacing w:after="160" w:line="259" w:lineRule="auto"/>
    </w:pPr>
  </w:style>
  <w:style w:type="paragraph" w:customStyle="1" w:styleId="261D87DCCDF14BF89FE06686D0E897DC">
    <w:name w:val="261D87DCCDF14BF89FE06686D0E897DC"/>
    <w:rsid w:val="000263A7"/>
    <w:pPr>
      <w:spacing w:after="160" w:line="259" w:lineRule="auto"/>
    </w:pPr>
  </w:style>
  <w:style w:type="paragraph" w:customStyle="1" w:styleId="1A8FDD5BACE4452AB332F7ED3F5EE5AE">
    <w:name w:val="1A8FDD5BACE4452AB332F7ED3F5EE5AE"/>
    <w:rsid w:val="000263A7"/>
    <w:pPr>
      <w:spacing w:after="160" w:line="259" w:lineRule="auto"/>
    </w:pPr>
  </w:style>
  <w:style w:type="paragraph" w:customStyle="1" w:styleId="AC7B404FBFC34EDAA25143EBDE6C3ED0">
    <w:name w:val="AC7B404FBFC34EDAA25143EBDE6C3ED0"/>
    <w:rsid w:val="000263A7"/>
    <w:pPr>
      <w:spacing w:after="160" w:line="259" w:lineRule="auto"/>
    </w:pPr>
  </w:style>
  <w:style w:type="paragraph" w:customStyle="1" w:styleId="FDD6F14D3358400387026BDF1557A1DA">
    <w:name w:val="FDD6F14D3358400387026BDF1557A1DA"/>
    <w:rsid w:val="000263A7"/>
    <w:pPr>
      <w:spacing w:after="160" w:line="259" w:lineRule="auto"/>
    </w:pPr>
  </w:style>
  <w:style w:type="paragraph" w:customStyle="1" w:styleId="47DE4E30304D40F7B4EC62B601DC6F85">
    <w:name w:val="47DE4E30304D40F7B4EC62B601DC6F85"/>
    <w:rsid w:val="000263A7"/>
    <w:pPr>
      <w:spacing w:after="160" w:line="259" w:lineRule="auto"/>
    </w:pPr>
  </w:style>
  <w:style w:type="paragraph" w:customStyle="1" w:styleId="262607696B894469B4E85ADF3F8E2BFF">
    <w:name w:val="262607696B894469B4E85ADF3F8E2BFF"/>
    <w:rsid w:val="000263A7"/>
    <w:pPr>
      <w:spacing w:after="160" w:line="259" w:lineRule="auto"/>
    </w:pPr>
  </w:style>
  <w:style w:type="paragraph" w:customStyle="1" w:styleId="E9293AB112D3441ABA29A92D0311CD13">
    <w:name w:val="E9293AB112D3441ABA29A92D0311CD13"/>
    <w:rsid w:val="000263A7"/>
    <w:pPr>
      <w:spacing w:after="160" w:line="259" w:lineRule="auto"/>
    </w:pPr>
  </w:style>
  <w:style w:type="paragraph" w:customStyle="1" w:styleId="E22789C15B1B47A2B6D2BF14AD74DB79">
    <w:name w:val="E22789C15B1B47A2B6D2BF14AD74DB79"/>
    <w:rsid w:val="000263A7"/>
    <w:pPr>
      <w:spacing w:after="160" w:line="259" w:lineRule="auto"/>
    </w:pPr>
  </w:style>
  <w:style w:type="paragraph" w:customStyle="1" w:styleId="A6410375DF14461F99E60D2AED44BEBF">
    <w:name w:val="A6410375DF14461F99E60D2AED44BEBF"/>
    <w:rsid w:val="000263A7"/>
    <w:pPr>
      <w:spacing w:after="160" w:line="259" w:lineRule="auto"/>
    </w:pPr>
  </w:style>
  <w:style w:type="paragraph" w:customStyle="1" w:styleId="698A1A309DAC4789A9038B457B3EADD0">
    <w:name w:val="698A1A309DAC4789A9038B457B3EADD0"/>
    <w:rsid w:val="000263A7"/>
    <w:pPr>
      <w:spacing w:after="160" w:line="259" w:lineRule="auto"/>
    </w:pPr>
  </w:style>
  <w:style w:type="paragraph" w:customStyle="1" w:styleId="57893B6E26E44D7A961D21BFAAE0B16F">
    <w:name w:val="57893B6E26E44D7A961D21BFAAE0B16F"/>
    <w:rsid w:val="000263A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209</Words>
  <Characters>6895</Characters>
  <Application>Microsoft Office Word</Application>
  <DocSecurity>8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50</cp:revision>
  <dcterms:created xsi:type="dcterms:W3CDTF">2022-05-16T22:34:00Z</dcterms:created>
  <dcterms:modified xsi:type="dcterms:W3CDTF">2022-05-17T19:03:00Z</dcterms:modified>
</cp:coreProperties>
</file>